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020" w:type="dxa"/>
        <w:tblInd w:w="2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39"/>
        <w:gridCol w:w="2806"/>
        <w:gridCol w:w="5575"/>
      </w:tblGrid>
      <w:tr w:rsidR="00A816F6" w:rsidRPr="00500424" w14:paraId="66349BBF" w14:textId="77777777" w:rsidTr="00A816F6">
        <w:tc>
          <w:tcPr>
            <w:tcW w:w="15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548DD4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1502B8C" w14:textId="77777777" w:rsidR="00A816F6" w:rsidRPr="00500424" w:rsidRDefault="00A816F6" w:rsidP="00E42AE3">
            <w:pPr>
              <w:textAlignment w:val="baseline"/>
              <w:rPr>
                <w:rFonts w:ascii="Arial" w:hAnsi="Arial" w:cs="Arial"/>
                <w:color w:val="16325C"/>
                <w:sz w:val="21"/>
                <w:szCs w:val="21"/>
                <w:lang w:val="en-US"/>
              </w:rPr>
            </w:pPr>
            <w:r w:rsidRPr="00500424">
              <w:rPr>
                <w:rFonts w:ascii="Arial" w:hAnsi="Arial" w:cs="Arial"/>
                <w:b/>
                <w:bCs/>
                <w:color w:val="FFFFFF"/>
                <w:sz w:val="20"/>
                <w:szCs w:val="20"/>
                <w:bdr w:val="none" w:sz="0" w:space="0" w:color="auto" w:frame="1"/>
                <w:lang w:val="en-US"/>
              </w:rPr>
              <w:t>Category</w:t>
            </w:r>
          </w:p>
        </w:tc>
        <w:tc>
          <w:tcPr>
            <w:tcW w:w="4485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548DD4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BA34A09" w14:textId="77777777" w:rsidR="00A816F6" w:rsidRPr="00500424" w:rsidRDefault="00A816F6" w:rsidP="00E42AE3">
            <w:pPr>
              <w:jc w:val="center"/>
              <w:textAlignment w:val="baseline"/>
              <w:rPr>
                <w:rFonts w:ascii="Arial" w:hAnsi="Arial" w:cs="Arial"/>
                <w:color w:val="16325C"/>
                <w:sz w:val="21"/>
                <w:szCs w:val="21"/>
                <w:lang w:val="en-US"/>
              </w:rPr>
            </w:pPr>
            <w:r w:rsidRPr="00500424">
              <w:rPr>
                <w:rFonts w:ascii="Arial" w:hAnsi="Arial" w:cs="Arial"/>
                <w:b/>
                <w:bCs/>
                <w:color w:val="FFFFFF"/>
                <w:sz w:val="20"/>
                <w:szCs w:val="20"/>
                <w:bdr w:val="none" w:sz="0" w:space="0" w:color="auto" w:frame="1"/>
                <w:lang w:val="en-US"/>
              </w:rPr>
              <w:t>Questions</w:t>
            </w:r>
          </w:p>
        </w:tc>
        <w:tc>
          <w:tcPr>
            <w:tcW w:w="3975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548DD4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25C339B" w14:textId="77777777" w:rsidR="00A816F6" w:rsidRPr="00500424" w:rsidRDefault="00A816F6" w:rsidP="00E42AE3">
            <w:pPr>
              <w:jc w:val="center"/>
              <w:textAlignment w:val="baseline"/>
              <w:rPr>
                <w:rFonts w:ascii="Arial" w:hAnsi="Arial" w:cs="Arial"/>
                <w:color w:val="16325C"/>
                <w:sz w:val="21"/>
                <w:szCs w:val="21"/>
                <w:lang w:val="en-US"/>
              </w:rPr>
            </w:pPr>
            <w:r w:rsidRPr="00500424">
              <w:rPr>
                <w:rFonts w:ascii="Arial" w:hAnsi="Arial" w:cs="Arial"/>
                <w:b/>
                <w:bCs/>
                <w:color w:val="FFFFFF"/>
                <w:sz w:val="20"/>
                <w:szCs w:val="20"/>
                <w:bdr w:val="none" w:sz="0" w:space="0" w:color="auto" w:frame="1"/>
                <w:lang w:val="en-US"/>
              </w:rPr>
              <w:t>Answers (N/A if not applicable)</w:t>
            </w:r>
          </w:p>
        </w:tc>
      </w:tr>
      <w:tr w:rsidR="00A816F6" w:rsidRPr="00500424" w14:paraId="7879FDAC" w14:textId="77777777" w:rsidTr="009E42E9">
        <w:tc>
          <w:tcPr>
            <w:tcW w:w="156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B47D172" w14:textId="77777777" w:rsidR="00A816F6" w:rsidRPr="00500424" w:rsidRDefault="00A816F6" w:rsidP="00E42AE3">
            <w:pPr>
              <w:pStyle w:val="Heading2"/>
              <w:spacing w:before="0" w:line="240" w:lineRule="auto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500424">
              <w:rPr>
                <w:rFonts w:ascii="Arial" w:eastAsia="Times New Roman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</w:rPr>
              <w:t>Description</w:t>
            </w:r>
          </w:p>
        </w:tc>
        <w:tc>
          <w:tcPr>
            <w:tcW w:w="44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D3ABAD5" w14:textId="77777777" w:rsidR="00A816F6" w:rsidRPr="00500424" w:rsidRDefault="00A816F6" w:rsidP="00E42AE3">
            <w:pPr>
              <w:pStyle w:val="Heading2"/>
              <w:spacing w:before="0" w:line="240" w:lineRule="auto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500424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Provide a detailed description of the issue</w:t>
            </w:r>
          </w:p>
        </w:tc>
        <w:tc>
          <w:tcPr>
            <w:tcW w:w="3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11E74F7" w14:textId="74EF1297" w:rsidR="00A816F6" w:rsidRPr="00500424" w:rsidRDefault="00E42AE3" w:rsidP="00E42AE3">
            <w:pPr>
              <w:pStyle w:val="Heading2"/>
              <w:spacing w:before="0" w:line="240" w:lineRule="auto"/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  <w:lang w:eastAsia="en-GB"/>
              </w:rPr>
            </w:pPr>
            <w:r w:rsidRPr="00500424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  <w:lang w:eastAsia="en-GB"/>
              </w:rPr>
              <w:t xml:space="preserve">On a clean Windows 10 (1909) installation running on my MacBook laptop I see a constant 7-8% "System interrupts" usage in Windows Task Manager. CPU0 is 100% busy </w:t>
            </w:r>
            <w:r w:rsidR="00AD1BDD" w:rsidRPr="00500424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  <w:lang w:eastAsia="en-GB"/>
              </w:rPr>
              <w:t xml:space="preserve">even </w:t>
            </w:r>
            <w:r w:rsidRPr="00500424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  <w:lang w:eastAsia="en-GB"/>
              </w:rPr>
              <w:t xml:space="preserve">when the machine is idle. Uninstalling the Intel </w:t>
            </w:r>
            <w:r w:rsidR="00732092" w:rsidRPr="00500424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  <w:lang w:eastAsia="en-GB"/>
              </w:rPr>
              <w:t>G</w:t>
            </w:r>
            <w:r w:rsidRPr="00500424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  <w:lang w:eastAsia="en-GB"/>
              </w:rPr>
              <w:t>raphics driver fixes the issue.</w:t>
            </w:r>
            <w:r w:rsidR="00732092" w:rsidRPr="00500424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  <w:lang w:eastAsia="en-GB"/>
              </w:rPr>
              <w:t xml:space="preserve"> Installing the Intel Graphics driver introduces the issue.</w:t>
            </w:r>
            <w:r w:rsidR="00C12957" w:rsidRPr="00500424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  <w:lang w:eastAsia="en-GB"/>
              </w:rPr>
              <w:t xml:space="preserve"> I experience this behavior with the Apple</w:t>
            </w:r>
            <w:r w:rsidR="0025606B" w:rsidRPr="00500424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  <w:lang w:eastAsia="en-GB"/>
              </w:rPr>
              <w:t xml:space="preserve"> </w:t>
            </w:r>
            <w:r w:rsidR="00C12957" w:rsidRPr="00500424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  <w:lang w:eastAsia="en-GB"/>
              </w:rPr>
              <w:t>provided In</w:t>
            </w:r>
            <w:r w:rsidR="0025606B" w:rsidRPr="00500424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  <w:lang w:eastAsia="en-GB"/>
              </w:rPr>
              <w:t>tel</w:t>
            </w:r>
            <w:r w:rsidR="00C12957" w:rsidRPr="00500424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  <w:lang w:eastAsia="en-GB"/>
              </w:rPr>
              <w:t xml:space="preserve"> driver and Intel’s latest generic driver too.</w:t>
            </w:r>
          </w:p>
        </w:tc>
      </w:tr>
      <w:tr w:rsidR="00A816F6" w:rsidRPr="00500424" w14:paraId="41B5495C" w14:textId="77777777" w:rsidTr="009E42E9"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bottom"/>
            <w:hideMark/>
          </w:tcPr>
          <w:p w14:paraId="7B05966F" w14:textId="77777777" w:rsidR="00A816F6" w:rsidRPr="00500424" w:rsidRDefault="00A816F6" w:rsidP="00E42AE3">
            <w:pPr>
              <w:rPr>
                <w:rFonts w:ascii="Arial" w:hAnsi="Arial" w:cs="Arial"/>
                <w:color w:val="16325C"/>
                <w:sz w:val="21"/>
                <w:szCs w:val="21"/>
                <w:lang w:val="en-US"/>
              </w:rPr>
            </w:pPr>
          </w:p>
        </w:tc>
        <w:tc>
          <w:tcPr>
            <w:tcW w:w="4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0691058" w14:textId="77777777" w:rsidR="00A816F6" w:rsidRPr="00500424" w:rsidRDefault="00A816F6" w:rsidP="00E42AE3">
            <w:pPr>
              <w:textAlignment w:val="baseline"/>
              <w:rPr>
                <w:rFonts w:ascii="Arial" w:hAnsi="Arial" w:cs="Arial"/>
                <w:color w:val="16325C"/>
                <w:sz w:val="21"/>
                <w:szCs w:val="2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Please place an X to the right of the option showing how often you see this issue using specific steps. (Ex: 'Every few times a game is started it flickers.' &lt;- This would be "Often")</w:t>
            </w: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br/>
            </w:r>
          </w:p>
        </w:tc>
        <w:tc>
          <w:tcPr>
            <w:tcW w:w="3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9A4C8B9" w14:textId="00E4A792" w:rsidR="00A816F6" w:rsidRPr="00500424" w:rsidRDefault="00E42AE3" w:rsidP="00E42AE3">
            <w:pPr>
              <w:textAlignment w:val="baseline"/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I see the issue each time after I restart the machine.</w:t>
            </w:r>
          </w:p>
        </w:tc>
      </w:tr>
      <w:tr w:rsidR="00A816F6" w:rsidRPr="00500424" w14:paraId="3024A761" w14:textId="77777777" w:rsidTr="009E42E9">
        <w:tc>
          <w:tcPr>
            <w:tcW w:w="15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2CC147A" w14:textId="77777777" w:rsidR="00A816F6" w:rsidRPr="00500424" w:rsidRDefault="00A816F6" w:rsidP="00E42AE3">
            <w:pPr>
              <w:textAlignment w:val="baseline"/>
              <w:rPr>
                <w:rFonts w:ascii="Arial" w:hAnsi="Arial" w:cs="Arial"/>
                <w:color w:val="16325C"/>
                <w:sz w:val="21"/>
                <w:szCs w:val="21"/>
                <w:lang w:val="en-US"/>
              </w:rPr>
            </w:pPr>
            <w:r w:rsidRPr="00500424">
              <w:rPr>
                <w:rFonts w:ascii="Arial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Hardware (HW)</w:t>
            </w:r>
          </w:p>
        </w:tc>
        <w:tc>
          <w:tcPr>
            <w:tcW w:w="4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A3A8627" w14:textId="77777777" w:rsidR="00A816F6" w:rsidRPr="00500424" w:rsidRDefault="00A816F6" w:rsidP="00E42AE3">
            <w:pPr>
              <w:textAlignment w:val="baseline"/>
              <w:rPr>
                <w:rFonts w:ascii="Arial" w:hAnsi="Arial" w:cs="Arial"/>
                <w:color w:val="16325C"/>
                <w:sz w:val="21"/>
                <w:szCs w:val="2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Brand and Model of the system.</w:t>
            </w:r>
          </w:p>
        </w:tc>
        <w:tc>
          <w:tcPr>
            <w:tcW w:w="3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86ACD6D" w14:textId="77777777" w:rsidR="00E42AE3" w:rsidRPr="00500424" w:rsidRDefault="00E42AE3" w:rsidP="00E42AE3">
            <w:pPr>
              <w:shd w:val="clear" w:color="auto" w:fill="FFFFFF"/>
              <w:textAlignment w:val="top"/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MacBook Pro (Retina, 15-inch, Mid 2014)</w:t>
            </w:r>
          </w:p>
          <w:p w14:paraId="245795C8" w14:textId="77777777" w:rsidR="00E42AE3" w:rsidRPr="00500424" w:rsidRDefault="00E42AE3" w:rsidP="00E42AE3">
            <w:pPr>
              <w:shd w:val="clear" w:color="auto" w:fill="FFFFFF"/>
              <w:textAlignment w:val="top"/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Model: A1398 (EMC 2876)</w:t>
            </w:r>
          </w:p>
          <w:p w14:paraId="4F19E290" w14:textId="77777777" w:rsidR="00E42AE3" w:rsidRPr="00500424" w:rsidRDefault="00E42AE3" w:rsidP="00E42AE3">
            <w:pPr>
              <w:shd w:val="clear" w:color="auto" w:fill="FFFFFF"/>
              <w:textAlignment w:val="top"/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ID: MacBookPro11,2</w:t>
            </w:r>
          </w:p>
          <w:p w14:paraId="2F157E0A" w14:textId="77777777" w:rsidR="00E42AE3" w:rsidRPr="00500424" w:rsidRDefault="00E42AE3" w:rsidP="00E42AE3">
            <w:pPr>
              <w:shd w:val="clear" w:color="auto" w:fill="FFFFFF"/>
              <w:textAlignment w:val="top"/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CPU: 2.2 GHz Core i7 (I7-4770HQ) (4 cores, 8 logical processors)</w:t>
            </w:r>
          </w:p>
          <w:p w14:paraId="64386741" w14:textId="77777777" w:rsidR="00E42AE3" w:rsidRPr="00500424" w:rsidRDefault="00E42AE3" w:rsidP="00E42AE3">
            <w:pPr>
              <w:shd w:val="clear" w:color="auto" w:fill="FFFFFF"/>
              <w:textAlignment w:val="top"/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Video Card: Intel Iris Pro 5200</w:t>
            </w:r>
          </w:p>
          <w:p w14:paraId="42396D58" w14:textId="18F710DC" w:rsidR="00A816F6" w:rsidRPr="00500424" w:rsidRDefault="00E42AE3" w:rsidP="00E42AE3">
            <w:pPr>
              <w:shd w:val="clear" w:color="auto" w:fill="FFFFFF"/>
              <w:textAlignment w:val="top"/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Storage: 256 GB SSD</w:t>
            </w:r>
          </w:p>
        </w:tc>
      </w:tr>
      <w:tr w:rsidR="00A816F6" w:rsidRPr="00500424" w14:paraId="6971D446" w14:textId="77777777" w:rsidTr="009E42E9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/>
            <w:vAlign w:val="bottom"/>
            <w:hideMark/>
          </w:tcPr>
          <w:p w14:paraId="093608FC" w14:textId="77777777" w:rsidR="00A816F6" w:rsidRPr="00500424" w:rsidRDefault="00A816F6" w:rsidP="00E42AE3">
            <w:pPr>
              <w:rPr>
                <w:rFonts w:ascii="Arial" w:hAnsi="Arial" w:cs="Arial"/>
                <w:color w:val="16325C"/>
                <w:sz w:val="21"/>
                <w:szCs w:val="21"/>
                <w:lang w:val="en-US"/>
              </w:rPr>
            </w:pPr>
          </w:p>
        </w:tc>
        <w:tc>
          <w:tcPr>
            <w:tcW w:w="4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9036FBA" w14:textId="77777777" w:rsidR="00A816F6" w:rsidRPr="00500424" w:rsidRDefault="00A816F6" w:rsidP="00E42AE3">
            <w:pPr>
              <w:textAlignment w:val="baseline"/>
              <w:rPr>
                <w:rFonts w:ascii="Arial" w:hAnsi="Arial" w:cs="Arial"/>
                <w:color w:val="16325C"/>
                <w:sz w:val="21"/>
                <w:szCs w:val="2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Hybrid or switchable graphics system?</w:t>
            </w: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br/>
              <w:t>ie Does it have AMD or NV graphics too?</w:t>
            </w:r>
          </w:p>
        </w:tc>
        <w:tc>
          <w:tcPr>
            <w:tcW w:w="3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3E23E04" w14:textId="60E05D27" w:rsidR="00A816F6" w:rsidRPr="00500424" w:rsidRDefault="00E42AE3" w:rsidP="00E42AE3">
            <w:pPr>
              <w:textAlignment w:val="baseline"/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No</w:t>
            </w:r>
            <w:r w:rsidR="007009B0"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t hybrid</w:t>
            </w:r>
            <w:r w:rsidR="00E2238F"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, no AMD or NVidia card is installed.</w:t>
            </w:r>
          </w:p>
        </w:tc>
      </w:tr>
      <w:tr w:rsidR="00A816F6" w:rsidRPr="00500424" w14:paraId="1E2E69CC" w14:textId="77777777" w:rsidTr="009E42E9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/>
            <w:vAlign w:val="bottom"/>
            <w:hideMark/>
          </w:tcPr>
          <w:p w14:paraId="4EE983CE" w14:textId="77777777" w:rsidR="00A816F6" w:rsidRPr="00500424" w:rsidRDefault="00A816F6" w:rsidP="00E42AE3">
            <w:pPr>
              <w:rPr>
                <w:rFonts w:ascii="Arial" w:hAnsi="Arial" w:cs="Arial"/>
                <w:color w:val="16325C"/>
                <w:sz w:val="21"/>
                <w:szCs w:val="21"/>
                <w:lang w:val="en-US"/>
              </w:rPr>
            </w:pPr>
          </w:p>
        </w:tc>
        <w:tc>
          <w:tcPr>
            <w:tcW w:w="4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F7251C5" w14:textId="77777777" w:rsidR="00A816F6" w:rsidRPr="00500424" w:rsidRDefault="00A816F6" w:rsidP="00E42AE3">
            <w:pPr>
              <w:textAlignment w:val="baseline"/>
              <w:rPr>
                <w:rFonts w:ascii="Arial" w:hAnsi="Arial" w:cs="Arial"/>
                <w:color w:val="16325C"/>
                <w:sz w:val="21"/>
                <w:szCs w:val="2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Make and model of any Displays that are used to see the issue </w:t>
            </w:r>
            <w:r w:rsidRPr="00500424">
              <w:rPr>
                <w:rFonts w:ascii="Arial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(see note2 below).</w:t>
            </w:r>
            <w:r w:rsidRPr="00500424">
              <w:rPr>
                <w:rFonts w:ascii="Arial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br/>
              <w:t>LFP </w:t>
            </w: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= Local Flat Panel (Laptop panel)</w:t>
            </w:r>
            <w:r w:rsidRPr="00500424">
              <w:rPr>
                <w:rFonts w:ascii="Arial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EFP</w:t>
            </w: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 = External Flat Panel (Monitor you plug in)</w:t>
            </w:r>
          </w:p>
        </w:tc>
        <w:tc>
          <w:tcPr>
            <w:tcW w:w="3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FB7EDE7" w14:textId="6BD8009E" w:rsidR="00A816F6" w:rsidRPr="00500424" w:rsidRDefault="00E42AE3" w:rsidP="00E42AE3">
            <w:pPr>
              <w:textAlignment w:val="baseline"/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LFP</w:t>
            </w:r>
          </w:p>
        </w:tc>
      </w:tr>
      <w:tr w:rsidR="00A816F6" w:rsidRPr="00500424" w14:paraId="3323F313" w14:textId="77777777" w:rsidTr="009E42E9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/>
            <w:vAlign w:val="bottom"/>
            <w:hideMark/>
          </w:tcPr>
          <w:p w14:paraId="759D7765" w14:textId="77777777" w:rsidR="00A816F6" w:rsidRPr="00500424" w:rsidRDefault="00A816F6" w:rsidP="00E42AE3">
            <w:pPr>
              <w:rPr>
                <w:rFonts w:ascii="Arial" w:hAnsi="Arial" w:cs="Arial"/>
                <w:color w:val="16325C"/>
                <w:sz w:val="21"/>
                <w:szCs w:val="21"/>
                <w:lang w:val="en-US"/>
              </w:rPr>
            </w:pPr>
          </w:p>
        </w:tc>
        <w:tc>
          <w:tcPr>
            <w:tcW w:w="4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4FA580D" w14:textId="77777777" w:rsidR="00A816F6" w:rsidRPr="00500424" w:rsidRDefault="00A816F6" w:rsidP="00E42AE3">
            <w:pPr>
              <w:textAlignment w:val="baseline"/>
              <w:rPr>
                <w:rFonts w:ascii="Arial" w:hAnsi="Arial" w:cs="Arial"/>
                <w:color w:val="16325C"/>
                <w:sz w:val="21"/>
                <w:szCs w:val="2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How much memory [RAM] in the system (</w:t>
            </w:r>
            <w:r w:rsidRPr="00500424">
              <w:rPr>
                <w:rFonts w:ascii="Arial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see note2 below).</w:t>
            </w:r>
          </w:p>
        </w:tc>
        <w:tc>
          <w:tcPr>
            <w:tcW w:w="3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310B608" w14:textId="7910A1C9" w:rsidR="00A816F6" w:rsidRPr="00500424" w:rsidRDefault="00E42AE3" w:rsidP="00E42AE3">
            <w:pPr>
              <w:textAlignment w:val="baseline"/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16 GB</w:t>
            </w:r>
          </w:p>
        </w:tc>
      </w:tr>
      <w:tr w:rsidR="00A816F6" w:rsidRPr="00500424" w14:paraId="0F0DF6E8" w14:textId="77777777" w:rsidTr="009E42E9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/>
            <w:vAlign w:val="bottom"/>
            <w:hideMark/>
          </w:tcPr>
          <w:p w14:paraId="0530F327" w14:textId="77777777" w:rsidR="00A816F6" w:rsidRPr="00500424" w:rsidRDefault="00A816F6" w:rsidP="00E42AE3">
            <w:pPr>
              <w:rPr>
                <w:rFonts w:ascii="Arial" w:hAnsi="Arial" w:cs="Arial"/>
                <w:color w:val="16325C"/>
                <w:sz w:val="21"/>
                <w:szCs w:val="21"/>
                <w:lang w:val="en-US"/>
              </w:rPr>
            </w:pPr>
          </w:p>
        </w:tc>
        <w:tc>
          <w:tcPr>
            <w:tcW w:w="4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1ECE214" w14:textId="77777777" w:rsidR="00A816F6" w:rsidRPr="00500424" w:rsidRDefault="00A816F6" w:rsidP="00E42AE3">
            <w:pPr>
              <w:textAlignment w:val="baseline"/>
              <w:rPr>
                <w:rFonts w:ascii="Arial" w:hAnsi="Arial" w:cs="Arial"/>
                <w:color w:val="16325C"/>
                <w:sz w:val="21"/>
                <w:szCs w:val="2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Provide any other hardware needed to replicate the issue.</w:t>
            </w: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br/>
              <w:t>ie: Cables&amp;brand, cable type [vga, hdmi, DP, etc], dock, dongles/adapters, etc</w:t>
            </w:r>
          </w:p>
        </w:tc>
        <w:tc>
          <w:tcPr>
            <w:tcW w:w="3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7A9FAF9" w14:textId="093989C2" w:rsidR="00A816F6" w:rsidRPr="00500424" w:rsidRDefault="00E42AE3" w:rsidP="00E42AE3">
            <w:pPr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No extra hardware is required, just the laptop.</w:t>
            </w:r>
          </w:p>
        </w:tc>
      </w:tr>
      <w:tr w:rsidR="00A816F6" w:rsidRPr="00500424" w14:paraId="7D854A2C" w14:textId="77777777" w:rsidTr="009E42E9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/>
            <w:vAlign w:val="bottom"/>
            <w:hideMark/>
          </w:tcPr>
          <w:p w14:paraId="25C5CA98" w14:textId="77777777" w:rsidR="00A816F6" w:rsidRPr="00500424" w:rsidRDefault="00A816F6" w:rsidP="00E42AE3">
            <w:pPr>
              <w:rPr>
                <w:rFonts w:ascii="Arial" w:hAnsi="Arial" w:cs="Arial"/>
                <w:color w:val="16325C"/>
                <w:sz w:val="21"/>
                <w:szCs w:val="21"/>
                <w:lang w:val="en-US"/>
              </w:rPr>
            </w:pPr>
          </w:p>
        </w:tc>
        <w:tc>
          <w:tcPr>
            <w:tcW w:w="4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FF9F86B" w14:textId="77777777" w:rsidR="00A816F6" w:rsidRPr="00500424" w:rsidRDefault="00A816F6" w:rsidP="00E42AE3">
            <w:pPr>
              <w:textAlignment w:val="baseline"/>
              <w:rPr>
                <w:rFonts w:ascii="Arial" w:hAnsi="Arial" w:cs="Arial"/>
                <w:color w:val="16325C"/>
                <w:sz w:val="21"/>
                <w:szCs w:val="2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Hardware Stepping (</w:t>
            </w:r>
            <w:r w:rsidRPr="00500424">
              <w:rPr>
                <w:rFonts w:ascii="Arial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see note1 below</w:t>
            </w: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).</w:t>
            </w:r>
          </w:p>
        </w:tc>
        <w:tc>
          <w:tcPr>
            <w:tcW w:w="3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4BD96B8" w14:textId="77777777" w:rsidR="00A816F6" w:rsidRPr="00500424" w:rsidRDefault="00A37A48" w:rsidP="00E42AE3">
            <w:pPr>
              <w:shd w:val="clear" w:color="auto" w:fill="FFFFFF"/>
              <w:textAlignment w:val="top"/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Hardware Ids:</w:t>
            </w:r>
          </w:p>
          <w:p w14:paraId="464764FB" w14:textId="06C6F8C2" w:rsidR="00A37A48" w:rsidRPr="00500424" w:rsidRDefault="00A37A48" w:rsidP="00A37A48">
            <w:pPr>
              <w:shd w:val="clear" w:color="auto" w:fill="FFFFFF"/>
              <w:textAlignment w:val="top"/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PCI\VEN_8086&amp;DEV_0D26&amp;SUBSYS_012E106B&amp;REV_08</w:t>
            </w:r>
          </w:p>
          <w:p w14:paraId="3BF9CEFF" w14:textId="77777777" w:rsidR="00A37A48" w:rsidRPr="00500424" w:rsidRDefault="00A37A48" w:rsidP="00A37A48">
            <w:pPr>
              <w:shd w:val="clear" w:color="auto" w:fill="FFFFFF"/>
              <w:textAlignment w:val="top"/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PCI\VEN_8086&amp;DEV_0D26&amp;SUBSYS_012E106B</w:t>
            </w:r>
          </w:p>
          <w:p w14:paraId="7986CFFE" w14:textId="77777777" w:rsidR="00A37A48" w:rsidRPr="00500424" w:rsidRDefault="00A37A48" w:rsidP="00A37A48">
            <w:pPr>
              <w:shd w:val="clear" w:color="auto" w:fill="FFFFFF"/>
              <w:textAlignment w:val="top"/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PCI\VEN_8086&amp;DEV_0D26&amp;CC_030000</w:t>
            </w:r>
          </w:p>
          <w:p w14:paraId="43E64ECA" w14:textId="77777777" w:rsidR="00A37A48" w:rsidRPr="00500424" w:rsidRDefault="00A37A48" w:rsidP="00A37A48">
            <w:pPr>
              <w:shd w:val="clear" w:color="auto" w:fill="FFFFFF"/>
              <w:textAlignment w:val="top"/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PCI\VEN_8086&amp;DEV_0D26&amp;CC_0300</w:t>
            </w:r>
          </w:p>
          <w:p w14:paraId="75697D9C" w14:textId="77777777" w:rsidR="00A37A48" w:rsidRPr="00500424" w:rsidRDefault="00A37A48" w:rsidP="00A37A48">
            <w:pPr>
              <w:shd w:val="clear" w:color="auto" w:fill="FFFFFF"/>
              <w:textAlignment w:val="top"/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</w:pPr>
          </w:p>
          <w:p w14:paraId="6B04CEE4" w14:textId="578FAC8B" w:rsidR="00A37A48" w:rsidRPr="00500424" w:rsidRDefault="00A37A48" w:rsidP="00A37A48">
            <w:pPr>
              <w:shd w:val="clear" w:color="auto" w:fill="FFFFFF"/>
              <w:textAlignment w:val="top"/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C</w:t>
            </w: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 xml:space="preserve">ompatible </w:t>
            </w: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I</w:t>
            </w: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ds</w:t>
            </w:r>
          </w:p>
          <w:p w14:paraId="3281FF88" w14:textId="77777777" w:rsidR="00A37A48" w:rsidRPr="00500424" w:rsidRDefault="00A37A48" w:rsidP="00A37A48">
            <w:pPr>
              <w:shd w:val="clear" w:color="auto" w:fill="FFFFFF"/>
              <w:textAlignment w:val="top"/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PCI\VEN_8086&amp;DEV_0D26&amp;REV_08</w:t>
            </w:r>
          </w:p>
          <w:p w14:paraId="4034E43D" w14:textId="77777777" w:rsidR="00A37A48" w:rsidRPr="00500424" w:rsidRDefault="00A37A48" w:rsidP="00A37A48">
            <w:pPr>
              <w:shd w:val="clear" w:color="auto" w:fill="FFFFFF"/>
              <w:textAlignment w:val="top"/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PCI\VEN_8086&amp;DEV_0D26</w:t>
            </w:r>
          </w:p>
          <w:p w14:paraId="4824DE36" w14:textId="77777777" w:rsidR="00A37A48" w:rsidRPr="00500424" w:rsidRDefault="00A37A48" w:rsidP="00A37A48">
            <w:pPr>
              <w:shd w:val="clear" w:color="auto" w:fill="FFFFFF"/>
              <w:textAlignment w:val="top"/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PCI\VEN_8086&amp;CC_030000</w:t>
            </w:r>
          </w:p>
          <w:p w14:paraId="496DA697" w14:textId="77777777" w:rsidR="00A37A48" w:rsidRPr="00500424" w:rsidRDefault="00A37A48" w:rsidP="00A37A48">
            <w:pPr>
              <w:shd w:val="clear" w:color="auto" w:fill="FFFFFF"/>
              <w:textAlignment w:val="top"/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PCI\VEN_8086&amp;CC_0300</w:t>
            </w:r>
          </w:p>
          <w:p w14:paraId="0E9CDB0E" w14:textId="77777777" w:rsidR="00A37A48" w:rsidRPr="00500424" w:rsidRDefault="00A37A48" w:rsidP="00A37A48">
            <w:pPr>
              <w:shd w:val="clear" w:color="auto" w:fill="FFFFFF"/>
              <w:textAlignment w:val="top"/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PCI\VEN_8086</w:t>
            </w:r>
          </w:p>
          <w:p w14:paraId="328C66A7" w14:textId="77777777" w:rsidR="00A37A48" w:rsidRPr="00500424" w:rsidRDefault="00A37A48" w:rsidP="00A37A48">
            <w:pPr>
              <w:shd w:val="clear" w:color="auto" w:fill="FFFFFF"/>
              <w:textAlignment w:val="top"/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lastRenderedPageBreak/>
              <w:t>PCI\CC_030000</w:t>
            </w:r>
          </w:p>
          <w:p w14:paraId="23BBFA7D" w14:textId="4F4AE1D8" w:rsidR="00A37A48" w:rsidRPr="00500424" w:rsidRDefault="00A37A48" w:rsidP="00A37A48">
            <w:pPr>
              <w:shd w:val="clear" w:color="auto" w:fill="FFFFFF"/>
              <w:textAlignment w:val="top"/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PCI\CC_0300</w:t>
            </w:r>
          </w:p>
        </w:tc>
      </w:tr>
      <w:tr w:rsidR="00A816F6" w:rsidRPr="00500424" w14:paraId="1F91A26F" w14:textId="77777777" w:rsidTr="009E42E9">
        <w:tc>
          <w:tcPr>
            <w:tcW w:w="15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D7B8619" w14:textId="77777777" w:rsidR="00A816F6" w:rsidRPr="00500424" w:rsidRDefault="00A816F6" w:rsidP="00E42AE3">
            <w:pPr>
              <w:textAlignment w:val="baseline"/>
              <w:rPr>
                <w:rFonts w:ascii="Arial" w:hAnsi="Arial" w:cs="Arial"/>
                <w:color w:val="16325C"/>
                <w:sz w:val="21"/>
                <w:szCs w:val="21"/>
                <w:lang w:val="en-US"/>
              </w:rPr>
            </w:pPr>
            <w:r w:rsidRPr="00500424">
              <w:rPr>
                <w:rFonts w:ascii="Arial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lastRenderedPageBreak/>
              <w:t>Software (SW)</w:t>
            </w:r>
          </w:p>
        </w:tc>
        <w:tc>
          <w:tcPr>
            <w:tcW w:w="4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6D460B3" w14:textId="77777777" w:rsidR="00A816F6" w:rsidRPr="00500424" w:rsidRDefault="00A816F6" w:rsidP="00E42AE3">
            <w:pPr>
              <w:textAlignment w:val="baseline"/>
              <w:rPr>
                <w:rFonts w:ascii="Arial" w:hAnsi="Arial" w:cs="Arial"/>
                <w:color w:val="16325C"/>
                <w:sz w:val="21"/>
                <w:szCs w:val="2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Operating System version (</w:t>
            </w:r>
            <w:r w:rsidRPr="00500424">
              <w:rPr>
                <w:rFonts w:ascii="Arial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see note2 below).</w:t>
            </w:r>
          </w:p>
        </w:tc>
        <w:tc>
          <w:tcPr>
            <w:tcW w:w="3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C8E70FF" w14:textId="2125CF9F" w:rsidR="00A816F6" w:rsidRPr="00500424" w:rsidRDefault="00E42AE3" w:rsidP="00E42AE3">
            <w:pPr>
              <w:shd w:val="clear" w:color="auto" w:fill="FFFFFF"/>
              <w:textAlignment w:val="top"/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Windows 10 Pro 1909 (Build 18363, 64 bit, English)</w:t>
            </w:r>
          </w:p>
        </w:tc>
      </w:tr>
      <w:tr w:rsidR="00A816F6" w:rsidRPr="00500424" w14:paraId="65122D68" w14:textId="77777777" w:rsidTr="009E42E9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/>
            <w:vAlign w:val="bottom"/>
            <w:hideMark/>
          </w:tcPr>
          <w:p w14:paraId="31112DDA" w14:textId="77777777" w:rsidR="00A816F6" w:rsidRPr="00500424" w:rsidRDefault="00A816F6" w:rsidP="00E42AE3">
            <w:pPr>
              <w:rPr>
                <w:rFonts w:ascii="Arial" w:hAnsi="Arial" w:cs="Arial"/>
                <w:color w:val="16325C"/>
                <w:sz w:val="21"/>
                <w:szCs w:val="21"/>
                <w:lang w:val="en-US"/>
              </w:rPr>
            </w:pPr>
          </w:p>
        </w:tc>
        <w:tc>
          <w:tcPr>
            <w:tcW w:w="4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B18E081" w14:textId="77777777" w:rsidR="00A816F6" w:rsidRPr="00500424" w:rsidRDefault="00A816F6" w:rsidP="00E42AE3">
            <w:pPr>
              <w:textAlignment w:val="baseline"/>
              <w:rPr>
                <w:rFonts w:ascii="Arial" w:hAnsi="Arial" w:cs="Arial"/>
                <w:color w:val="16325C"/>
                <w:sz w:val="21"/>
                <w:szCs w:val="2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VBIOS (video BIOS) version. This can be found in “information page” of CUI (right click on Desktop and select “Graphics Properties”.</w:t>
            </w:r>
          </w:p>
        </w:tc>
        <w:tc>
          <w:tcPr>
            <w:tcW w:w="3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469ACAD" w14:textId="1B86E788" w:rsidR="00A816F6" w:rsidRPr="00500424" w:rsidRDefault="00662A89" w:rsidP="00E42AE3">
            <w:pPr>
              <w:textAlignment w:val="baseline"/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1215.0</w:t>
            </w:r>
          </w:p>
        </w:tc>
      </w:tr>
      <w:tr w:rsidR="00A816F6" w:rsidRPr="00500424" w14:paraId="50A2A397" w14:textId="77777777" w:rsidTr="009E42E9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/>
            <w:vAlign w:val="bottom"/>
            <w:hideMark/>
          </w:tcPr>
          <w:p w14:paraId="0564D057" w14:textId="77777777" w:rsidR="00A816F6" w:rsidRPr="00500424" w:rsidRDefault="00A816F6" w:rsidP="00E42AE3">
            <w:pPr>
              <w:rPr>
                <w:rFonts w:ascii="Arial" w:hAnsi="Arial" w:cs="Arial"/>
                <w:color w:val="16325C"/>
                <w:sz w:val="21"/>
                <w:szCs w:val="21"/>
                <w:lang w:val="en-US"/>
              </w:rPr>
            </w:pPr>
          </w:p>
        </w:tc>
        <w:tc>
          <w:tcPr>
            <w:tcW w:w="4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799601E" w14:textId="77777777" w:rsidR="00A816F6" w:rsidRPr="00500424" w:rsidRDefault="00A816F6" w:rsidP="00E42AE3">
            <w:pPr>
              <w:textAlignment w:val="baseline"/>
              <w:rPr>
                <w:rFonts w:ascii="Arial" w:hAnsi="Arial" w:cs="Arial"/>
                <w:color w:val="16325C"/>
                <w:sz w:val="21"/>
                <w:szCs w:val="2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Graphics Driver version; for both integrated Intel and 3rd party vendors (</w:t>
            </w:r>
            <w:r w:rsidRPr="00500424">
              <w:rPr>
                <w:rFonts w:ascii="Arial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see note2 below).</w:t>
            </w:r>
          </w:p>
        </w:tc>
        <w:tc>
          <w:tcPr>
            <w:tcW w:w="3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2090F74" w14:textId="1BAB74E3" w:rsidR="00A816F6" w:rsidRPr="00500424" w:rsidRDefault="00E42AE3" w:rsidP="00E42AE3">
            <w:pPr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20.19.15.5126</w:t>
            </w:r>
          </w:p>
        </w:tc>
      </w:tr>
      <w:tr w:rsidR="00A816F6" w:rsidRPr="00500424" w14:paraId="5EEC4687" w14:textId="77777777" w:rsidTr="009E42E9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/>
            <w:vAlign w:val="bottom"/>
            <w:hideMark/>
          </w:tcPr>
          <w:p w14:paraId="0A6AB884" w14:textId="77777777" w:rsidR="00A816F6" w:rsidRPr="00500424" w:rsidRDefault="00A816F6" w:rsidP="00E42AE3">
            <w:pPr>
              <w:rPr>
                <w:rFonts w:ascii="Arial" w:hAnsi="Arial" w:cs="Arial"/>
                <w:color w:val="16325C"/>
                <w:sz w:val="21"/>
                <w:szCs w:val="21"/>
                <w:lang w:val="en-US"/>
              </w:rPr>
            </w:pPr>
          </w:p>
        </w:tc>
        <w:tc>
          <w:tcPr>
            <w:tcW w:w="4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B355F91" w14:textId="77777777" w:rsidR="00A816F6" w:rsidRPr="00500424" w:rsidRDefault="00A816F6" w:rsidP="00E42AE3">
            <w:pPr>
              <w:textAlignment w:val="baseline"/>
              <w:rPr>
                <w:rFonts w:ascii="Arial" w:hAnsi="Arial" w:cs="Arial"/>
                <w:color w:val="16325C"/>
                <w:sz w:val="21"/>
                <w:szCs w:val="2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SW or Apps version used to replicate the issue.</w:t>
            </w:r>
          </w:p>
        </w:tc>
        <w:tc>
          <w:tcPr>
            <w:tcW w:w="3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9A01FB0" w14:textId="21C149CE" w:rsidR="00A816F6" w:rsidRPr="00500424" w:rsidRDefault="00E42AE3" w:rsidP="00DF702A">
            <w:pPr>
              <w:rPr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Install Windows</w:t>
            </w:r>
            <w:r w:rsidR="00127470"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 xml:space="preserve"> 1909 64 bit</w:t>
            </w: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, install Intel driver 20.19.15.5126 and you will experience the issue.</w:t>
            </w:r>
            <w:r w:rsidR="00DF702A"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 xml:space="preserve"> Apple provides Intel driver version </w:t>
            </w:r>
            <w:r w:rsidR="00DF702A"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10.18.15.4240</w:t>
            </w:r>
            <w:r w:rsidR="00DF702A"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, it has the same issue.</w:t>
            </w:r>
          </w:p>
        </w:tc>
      </w:tr>
      <w:tr w:rsidR="00A816F6" w:rsidRPr="00500424" w14:paraId="2B192703" w14:textId="77777777" w:rsidTr="009E42E9">
        <w:tc>
          <w:tcPr>
            <w:tcW w:w="15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95A8D99" w14:textId="77777777" w:rsidR="00A816F6" w:rsidRPr="00500424" w:rsidRDefault="00A816F6" w:rsidP="00E42AE3">
            <w:pPr>
              <w:textAlignment w:val="baseline"/>
              <w:rPr>
                <w:rFonts w:ascii="Arial" w:hAnsi="Arial" w:cs="Arial"/>
                <w:color w:val="16325C"/>
                <w:sz w:val="21"/>
                <w:szCs w:val="21"/>
                <w:lang w:val="en-US"/>
              </w:rPr>
            </w:pPr>
            <w:r w:rsidRPr="00500424">
              <w:rPr>
                <w:rFonts w:ascii="Arial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Configurations</w:t>
            </w:r>
          </w:p>
        </w:tc>
        <w:tc>
          <w:tcPr>
            <w:tcW w:w="4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1F6F748" w14:textId="77777777" w:rsidR="00A816F6" w:rsidRPr="00500424" w:rsidRDefault="00A816F6" w:rsidP="00E42AE3">
            <w:pPr>
              <w:textAlignment w:val="baseline"/>
              <w:rPr>
                <w:rFonts w:ascii="Arial" w:hAnsi="Arial" w:cs="Arial"/>
                <w:color w:val="16325C"/>
                <w:sz w:val="21"/>
                <w:szCs w:val="2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Single display, clone, or extended (</w:t>
            </w:r>
            <w:r w:rsidRPr="00500424">
              <w:rPr>
                <w:rFonts w:ascii="Arial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see note2 below).</w:t>
            </w:r>
          </w:p>
        </w:tc>
        <w:tc>
          <w:tcPr>
            <w:tcW w:w="3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A7950AF" w14:textId="20ADABFB" w:rsidR="00A816F6" w:rsidRPr="00500424" w:rsidRDefault="00E42AE3" w:rsidP="00E42AE3">
            <w:pPr>
              <w:textAlignment w:val="baseline"/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Single</w:t>
            </w:r>
          </w:p>
        </w:tc>
      </w:tr>
      <w:tr w:rsidR="00A816F6" w:rsidRPr="00500424" w14:paraId="3D851FD2" w14:textId="77777777" w:rsidTr="009E42E9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/>
            <w:vAlign w:val="bottom"/>
            <w:hideMark/>
          </w:tcPr>
          <w:p w14:paraId="7EFA64F8" w14:textId="77777777" w:rsidR="00A816F6" w:rsidRPr="00500424" w:rsidRDefault="00A816F6" w:rsidP="00E42AE3">
            <w:pPr>
              <w:rPr>
                <w:rFonts w:ascii="Arial" w:hAnsi="Arial" w:cs="Arial"/>
                <w:color w:val="16325C"/>
                <w:sz w:val="21"/>
                <w:szCs w:val="21"/>
                <w:lang w:val="en-US"/>
              </w:rPr>
            </w:pPr>
          </w:p>
        </w:tc>
        <w:tc>
          <w:tcPr>
            <w:tcW w:w="4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70077DA" w14:textId="77777777" w:rsidR="00A816F6" w:rsidRPr="00500424" w:rsidRDefault="00A816F6" w:rsidP="00E42AE3">
            <w:pPr>
              <w:textAlignment w:val="baseline"/>
              <w:rPr>
                <w:rFonts w:ascii="Arial" w:hAnsi="Arial" w:cs="Arial"/>
                <w:color w:val="16325C"/>
                <w:sz w:val="21"/>
                <w:szCs w:val="2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Display resolution &amp; refresh rate setting of each display (</w:t>
            </w:r>
            <w:r w:rsidRPr="00500424">
              <w:rPr>
                <w:rFonts w:ascii="Arial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see note2 below).</w:t>
            </w:r>
          </w:p>
        </w:tc>
        <w:tc>
          <w:tcPr>
            <w:tcW w:w="3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802C67B" w14:textId="4A3AC7A2" w:rsidR="00A816F6" w:rsidRPr="00500424" w:rsidRDefault="00E2238F" w:rsidP="00E42AE3">
            <w:pPr>
              <w:textAlignment w:val="baseline"/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2880 x 1800 (32 bit) (60Hz)</w:t>
            </w:r>
          </w:p>
        </w:tc>
      </w:tr>
      <w:tr w:rsidR="00A816F6" w:rsidRPr="00500424" w14:paraId="3E66D34A" w14:textId="77777777" w:rsidTr="009E42E9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/>
            <w:vAlign w:val="bottom"/>
            <w:hideMark/>
          </w:tcPr>
          <w:p w14:paraId="37228B8A" w14:textId="77777777" w:rsidR="00A816F6" w:rsidRPr="00500424" w:rsidRDefault="00A816F6" w:rsidP="00E42AE3">
            <w:pPr>
              <w:rPr>
                <w:rFonts w:ascii="Arial" w:hAnsi="Arial" w:cs="Arial"/>
                <w:color w:val="16325C"/>
                <w:sz w:val="21"/>
                <w:szCs w:val="21"/>
                <w:lang w:val="en-US"/>
              </w:rPr>
            </w:pPr>
          </w:p>
        </w:tc>
        <w:tc>
          <w:tcPr>
            <w:tcW w:w="4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34FF537" w14:textId="77777777" w:rsidR="00A816F6" w:rsidRPr="00500424" w:rsidRDefault="00A816F6" w:rsidP="00E42AE3">
            <w:pPr>
              <w:textAlignment w:val="baseline"/>
              <w:rPr>
                <w:rFonts w:ascii="Arial" w:hAnsi="Arial" w:cs="Arial"/>
                <w:color w:val="16325C"/>
                <w:sz w:val="21"/>
                <w:szCs w:val="2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AC or DC mode, i.e. is power cable plugged in or not?</w:t>
            </w:r>
          </w:p>
        </w:tc>
        <w:tc>
          <w:tcPr>
            <w:tcW w:w="3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D7F0EC7" w14:textId="2A032E21" w:rsidR="00A816F6" w:rsidRPr="00500424" w:rsidRDefault="00E42AE3" w:rsidP="00E42AE3">
            <w:pPr>
              <w:textAlignment w:val="baseline"/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AC</w:t>
            </w:r>
          </w:p>
        </w:tc>
      </w:tr>
      <w:tr w:rsidR="00A816F6" w:rsidRPr="00500424" w14:paraId="4768DB40" w14:textId="77777777" w:rsidTr="00E42AE3">
        <w:tc>
          <w:tcPr>
            <w:tcW w:w="15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9C4A669" w14:textId="77777777" w:rsidR="00A816F6" w:rsidRPr="00500424" w:rsidRDefault="00A816F6" w:rsidP="00E42AE3">
            <w:pPr>
              <w:textAlignment w:val="baseline"/>
              <w:rPr>
                <w:rFonts w:ascii="Arial" w:hAnsi="Arial" w:cs="Arial"/>
                <w:color w:val="16325C"/>
                <w:sz w:val="21"/>
                <w:szCs w:val="21"/>
                <w:lang w:val="en-US"/>
              </w:rPr>
            </w:pPr>
            <w:r w:rsidRPr="00500424">
              <w:rPr>
                <w:rFonts w:ascii="Arial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How to repro</w:t>
            </w:r>
          </w:p>
        </w:tc>
        <w:tc>
          <w:tcPr>
            <w:tcW w:w="448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830CC88" w14:textId="77777777" w:rsidR="00A816F6" w:rsidRPr="00500424" w:rsidRDefault="00A816F6" w:rsidP="00E42AE3">
            <w:pPr>
              <w:textAlignment w:val="baseline"/>
              <w:rPr>
                <w:rFonts w:ascii="Arial" w:hAnsi="Arial" w:cs="Arial"/>
                <w:color w:val="16325C"/>
                <w:sz w:val="21"/>
                <w:szCs w:val="2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Please provide steps to replicate the issue. These </w:t>
            </w:r>
            <w:r w:rsidRPr="00500424">
              <w:rPr>
                <w:rFonts w:ascii="Arial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steps</w:t>
            </w: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 are </w:t>
            </w:r>
            <w:r w:rsidRPr="00500424">
              <w:rPr>
                <w:rFonts w:ascii="Arial" w:hAnsi="Arial" w:cs="Arial"/>
                <w:color w:val="FF0000"/>
                <w:sz w:val="20"/>
                <w:szCs w:val="20"/>
                <w:bdr w:val="none" w:sz="0" w:space="0" w:color="auto" w:frame="1"/>
                <w:lang w:val="en-US"/>
              </w:rPr>
              <w:t>very crucial</w:t>
            </w: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 to finding the root cause and fix.</w:t>
            </w: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br/>
              <w:t>A screenshot to illustrate the issue is a huge plus. A video of the failure is even better! Attach to the post or provide the YouTube link.</w:t>
            </w:r>
          </w:p>
        </w:tc>
        <w:tc>
          <w:tcPr>
            <w:tcW w:w="397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BDF2CB8" w14:textId="77777777" w:rsidR="00E42AE3" w:rsidRPr="00500424" w:rsidRDefault="002315CF" w:rsidP="00E42AE3">
            <w:pPr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1.</w:t>
            </w:r>
            <w:r w:rsidR="00E42AE3"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 xml:space="preserve"> Install macOS 10.15.4</w:t>
            </w:r>
          </w:p>
          <w:p w14:paraId="632354B2" w14:textId="205D38BF" w:rsidR="00A816F6" w:rsidRPr="00500424" w:rsidRDefault="00E42AE3" w:rsidP="00E42AE3">
            <w:pPr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 xml:space="preserve"> to the laptop (</w:t>
            </w:r>
            <w:r w:rsidR="004358B2"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 xml:space="preserve">so that </w:t>
            </w: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 xml:space="preserve">the laptop’s EFI firmware </w:t>
            </w:r>
            <w:r w:rsidR="004358B2"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 xml:space="preserve">is updated </w:t>
            </w: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 xml:space="preserve">to 159.0.0.0.0, 2020-02-05) </w:t>
            </w:r>
          </w:p>
          <w:p w14:paraId="5D7521F4" w14:textId="07E6260F" w:rsidR="002315CF" w:rsidRPr="00500424" w:rsidRDefault="002315CF" w:rsidP="00E42AE3">
            <w:pPr>
              <w:textAlignment w:val="baseline"/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2.</w:t>
            </w:r>
            <w:r w:rsidR="00E42AE3"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 xml:space="preserve"> Install Windows 10 Pro 1909 (Build 18363, 64 bit, English) using Boot Camp</w:t>
            </w:r>
          </w:p>
          <w:p w14:paraId="71A4800E" w14:textId="5ECFB464" w:rsidR="002315CF" w:rsidRPr="00500424" w:rsidRDefault="002315CF" w:rsidP="00E42AE3">
            <w:pPr>
              <w:textAlignment w:val="baseline"/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3.</w:t>
            </w:r>
            <w:r w:rsidR="00E42AE3"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 xml:space="preserve"> Install Intel driver 20.19.15.5126 in Windows </w:t>
            </w:r>
          </w:p>
          <w:p w14:paraId="2555E300" w14:textId="135D9F28" w:rsidR="00E42AE3" w:rsidRPr="00500424" w:rsidRDefault="00E42AE3" w:rsidP="00E42AE3">
            <w:pPr>
              <w:textAlignment w:val="baseline"/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4. Start Resource Monitor and Task Manager</w:t>
            </w:r>
            <w:r w:rsidR="008D5FD4"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 xml:space="preserve"> in Windows</w:t>
            </w:r>
          </w:p>
          <w:p w14:paraId="4ED180F0" w14:textId="5D1E25A5" w:rsidR="002315CF" w:rsidRPr="00500424" w:rsidRDefault="002315CF" w:rsidP="00E42AE3">
            <w:pPr>
              <w:textAlignment w:val="baseline"/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</w:pPr>
            <w:r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>4.</w:t>
            </w:r>
            <w:r w:rsidR="00E42AE3" w:rsidRPr="00500424"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  <w:t xml:space="preserve"> Observe high CPU load in the first CPU core</w:t>
            </w:r>
          </w:p>
          <w:p w14:paraId="564C47BC" w14:textId="6A527F1B" w:rsidR="002315CF" w:rsidRPr="00500424" w:rsidRDefault="002315CF" w:rsidP="00E42AE3">
            <w:pPr>
              <w:textAlignment w:val="baseline"/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</w:pPr>
          </w:p>
        </w:tc>
      </w:tr>
      <w:tr w:rsidR="00E42AE3" w:rsidRPr="00500424" w14:paraId="5FB2B6EE" w14:textId="77777777" w:rsidTr="009E42E9">
        <w:tc>
          <w:tcPr>
            <w:tcW w:w="15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6FA9203" w14:textId="77777777" w:rsidR="00E42AE3" w:rsidRPr="00500424" w:rsidRDefault="00E42AE3" w:rsidP="00E42AE3">
            <w:pPr>
              <w:textAlignment w:val="baseline"/>
              <w:rPr>
                <w:rFonts w:ascii="Arial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  <w:lang w:val="en-US"/>
              </w:rPr>
            </w:pPr>
          </w:p>
        </w:tc>
        <w:tc>
          <w:tcPr>
            <w:tcW w:w="4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5C05A3B" w14:textId="77777777" w:rsidR="00E42AE3" w:rsidRPr="00500424" w:rsidRDefault="00E42AE3" w:rsidP="00E42AE3">
            <w:pPr>
              <w:textAlignment w:val="baseline"/>
              <w:rPr>
                <w:rFonts w:ascii="Arial" w:hAnsi="Arial" w:cs="Arial"/>
                <w:color w:val="16325C"/>
                <w:sz w:val="20"/>
                <w:szCs w:val="20"/>
                <w:bdr w:val="none" w:sz="0" w:space="0" w:color="auto" w:frame="1"/>
                <w:lang w:val="en-US"/>
              </w:rPr>
            </w:pPr>
          </w:p>
        </w:tc>
        <w:tc>
          <w:tcPr>
            <w:tcW w:w="3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F523472" w14:textId="77777777" w:rsidR="00E42AE3" w:rsidRPr="00500424" w:rsidRDefault="00E42AE3" w:rsidP="00E42AE3">
            <w:pPr>
              <w:textAlignment w:val="baseline"/>
              <w:rPr>
                <w:rFonts w:ascii="Arial" w:hAnsi="Arial" w:cs="Arial"/>
                <w:color w:val="16325C"/>
                <w:sz w:val="21"/>
                <w:szCs w:val="21"/>
                <w:lang w:val="en-US"/>
              </w:rPr>
            </w:pPr>
          </w:p>
        </w:tc>
      </w:tr>
    </w:tbl>
    <w:p w14:paraId="1CB00BEE" w14:textId="77777777" w:rsidR="002315CF" w:rsidRPr="00500424" w:rsidRDefault="002315CF" w:rsidP="00E42AE3">
      <w:pPr>
        <w:rPr>
          <w:rFonts w:ascii="Arial" w:hAnsi="Arial" w:cs="Arial"/>
          <w:color w:val="16325C"/>
          <w:sz w:val="20"/>
          <w:szCs w:val="20"/>
          <w:bdr w:val="none" w:sz="0" w:space="0" w:color="auto" w:frame="1"/>
          <w:lang w:val="en-US"/>
        </w:rPr>
      </w:pPr>
    </w:p>
    <w:p w14:paraId="28C66F98" w14:textId="77777777" w:rsidR="002315CF" w:rsidRPr="00500424" w:rsidRDefault="002315CF" w:rsidP="00E42AE3">
      <w:pPr>
        <w:rPr>
          <w:rFonts w:ascii="Arial" w:hAnsi="Arial" w:cs="Arial"/>
          <w:b/>
          <w:color w:val="16325C"/>
          <w:sz w:val="20"/>
          <w:szCs w:val="20"/>
          <w:u w:val="single"/>
          <w:bdr w:val="none" w:sz="0" w:space="0" w:color="auto" w:frame="1"/>
          <w:lang w:val="en-US"/>
        </w:rPr>
      </w:pPr>
      <w:r w:rsidRPr="00500424">
        <w:rPr>
          <w:rFonts w:ascii="Arial" w:hAnsi="Arial" w:cs="Arial"/>
          <w:b/>
          <w:color w:val="16325C"/>
          <w:sz w:val="20"/>
          <w:szCs w:val="20"/>
          <w:u w:val="single"/>
          <w:bdr w:val="none" w:sz="0" w:space="0" w:color="auto" w:frame="1"/>
          <w:lang w:val="en-US"/>
        </w:rPr>
        <w:t>Additional system information</w:t>
      </w:r>
    </w:p>
    <w:p w14:paraId="5FB3F4A8" w14:textId="77777777" w:rsidR="002315CF" w:rsidRPr="00500424" w:rsidRDefault="002315CF" w:rsidP="00E42AE3">
      <w:pPr>
        <w:numPr>
          <w:ilvl w:val="0"/>
          <w:numId w:val="2"/>
        </w:numPr>
        <w:ind w:left="0"/>
        <w:rPr>
          <w:rFonts w:ascii="Arial" w:hAnsi="Arial" w:cs="Arial"/>
          <w:color w:val="16325C"/>
          <w:sz w:val="20"/>
          <w:szCs w:val="20"/>
          <w:bdr w:val="none" w:sz="0" w:space="0" w:color="auto" w:frame="1"/>
          <w:lang w:val="en-US"/>
        </w:rPr>
      </w:pPr>
      <w:r w:rsidRPr="00500424">
        <w:rPr>
          <w:rFonts w:ascii="Arial" w:hAnsi="Arial" w:cs="Arial"/>
          <w:color w:val="16325C"/>
          <w:sz w:val="20"/>
          <w:szCs w:val="20"/>
          <w:bdr w:val="none" w:sz="0" w:space="0" w:color="auto" w:frame="1"/>
          <w:lang w:val="en-US"/>
        </w:rPr>
        <w:t>Indicate your computer make/model, or if it is a Desktop the motherboard make/model.</w:t>
      </w:r>
    </w:p>
    <w:p w14:paraId="15BDB417" w14:textId="77777777" w:rsidR="002315CF" w:rsidRPr="00500424" w:rsidRDefault="002315CF" w:rsidP="00E42AE3">
      <w:pPr>
        <w:numPr>
          <w:ilvl w:val="0"/>
          <w:numId w:val="2"/>
        </w:numPr>
        <w:ind w:left="0"/>
        <w:rPr>
          <w:rFonts w:ascii="Arial" w:hAnsi="Arial" w:cs="Arial"/>
          <w:color w:val="16325C"/>
          <w:sz w:val="20"/>
          <w:szCs w:val="20"/>
          <w:bdr w:val="none" w:sz="0" w:space="0" w:color="auto" w:frame="1"/>
          <w:lang w:val="en-US"/>
        </w:rPr>
      </w:pPr>
      <w:r w:rsidRPr="00500424">
        <w:rPr>
          <w:rFonts w:ascii="Arial" w:hAnsi="Arial" w:cs="Arial"/>
          <w:color w:val="16325C"/>
          <w:sz w:val="20"/>
          <w:szCs w:val="20"/>
          <w:bdr w:val="none" w:sz="0" w:space="0" w:color="auto" w:frame="1"/>
          <w:lang w:val="en-US"/>
        </w:rPr>
        <w:t xml:space="preserve">Attach the </w:t>
      </w:r>
      <w:hyperlink r:id="rId6" w:history="1">
        <w:r w:rsidRPr="00500424">
          <w:rPr>
            <w:rFonts w:ascii="Arial" w:hAnsi="Arial" w:cs="Arial"/>
            <w:color w:val="4472C4" w:themeColor="accent1"/>
            <w:sz w:val="20"/>
            <w:szCs w:val="20"/>
            <w:u w:val="single"/>
            <w:bdr w:val="none" w:sz="0" w:space="0" w:color="auto" w:frame="1"/>
            <w:lang w:val="en-US"/>
          </w:rPr>
          <w:t>DxDiag.txt</w:t>
        </w:r>
      </w:hyperlink>
      <w:r w:rsidRPr="00500424">
        <w:rPr>
          <w:rFonts w:ascii="Arial" w:hAnsi="Arial" w:cs="Arial"/>
          <w:color w:val="16325C"/>
          <w:sz w:val="20"/>
          <w:szCs w:val="20"/>
          <w:bdr w:val="none" w:sz="0" w:space="0" w:color="auto" w:frame="1"/>
          <w:lang w:val="en-US"/>
        </w:rPr>
        <w:t xml:space="preserve"> and </w:t>
      </w:r>
      <w:hyperlink r:id="rId7" w:history="1">
        <w:r w:rsidRPr="00500424">
          <w:rPr>
            <w:rFonts w:ascii="Arial" w:hAnsi="Arial" w:cs="Arial"/>
            <w:color w:val="4472C4" w:themeColor="accent1"/>
            <w:sz w:val="20"/>
            <w:szCs w:val="20"/>
            <w:u w:val="single"/>
            <w:bdr w:val="none" w:sz="0" w:space="0" w:color="auto" w:frame="1"/>
            <w:lang w:val="en-US"/>
          </w:rPr>
          <w:t>SSU.txt</w:t>
        </w:r>
      </w:hyperlink>
      <w:r w:rsidRPr="00500424">
        <w:rPr>
          <w:rFonts w:ascii="Arial" w:hAnsi="Arial" w:cs="Arial"/>
          <w:color w:val="16325C"/>
          <w:sz w:val="20"/>
          <w:szCs w:val="20"/>
          <w:bdr w:val="none" w:sz="0" w:space="0" w:color="auto" w:frame="1"/>
          <w:lang w:val="en-US"/>
        </w:rPr>
        <w:t xml:space="preserve"> reports (these are very useful as they can tell most of the computer configuration details)</w:t>
      </w:r>
    </w:p>
    <w:p w14:paraId="29B28EC7" w14:textId="77777777" w:rsidR="002315CF" w:rsidRPr="00500424" w:rsidRDefault="002315CF" w:rsidP="00E42AE3">
      <w:pPr>
        <w:tabs>
          <w:tab w:val="left" w:pos="3010"/>
        </w:tabs>
        <w:rPr>
          <w:lang w:val="en-US"/>
        </w:rPr>
      </w:pPr>
    </w:p>
    <w:sectPr w:rsidR="002315CF" w:rsidRPr="00500424" w:rsidSect="00F948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5534A"/>
    <w:multiLevelType w:val="multilevel"/>
    <w:tmpl w:val="0FFA26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8B4009B"/>
    <w:multiLevelType w:val="multilevel"/>
    <w:tmpl w:val="B6160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0MTc0Mzc0NzA2NTRT0lEKTi0uzszPAykwrAUAdy/9ziwAAAA="/>
  </w:docVars>
  <w:rsids>
    <w:rsidRoot w:val="00B67BBA"/>
    <w:rsid w:val="00047031"/>
    <w:rsid w:val="00070C4E"/>
    <w:rsid w:val="00127470"/>
    <w:rsid w:val="001C6516"/>
    <w:rsid w:val="001D75E0"/>
    <w:rsid w:val="00207648"/>
    <w:rsid w:val="002315CF"/>
    <w:rsid w:val="0023235A"/>
    <w:rsid w:val="0025606B"/>
    <w:rsid w:val="00293EBD"/>
    <w:rsid w:val="002A1E10"/>
    <w:rsid w:val="003A08AA"/>
    <w:rsid w:val="003D5920"/>
    <w:rsid w:val="004358B2"/>
    <w:rsid w:val="00500424"/>
    <w:rsid w:val="00522CFA"/>
    <w:rsid w:val="00662A89"/>
    <w:rsid w:val="007009B0"/>
    <w:rsid w:val="00732092"/>
    <w:rsid w:val="0078653A"/>
    <w:rsid w:val="008411CB"/>
    <w:rsid w:val="00863CA1"/>
    <w:rsid w:val="008D5FD4"/>
    <w:rsid w:val="009A08B3"/>
    <w:rsid w:val="009E42E9"/>
    <w:rsid w:val="00A37A48"/>
    <w:rsid w:val="00A51E27"/>
    <w:rsid w:val="00A816F6"/>
    <w:rsid w:val="00AD1BDD"/>
    <w:rsid w:val="00B01F36"/>
    <w:rsid w:val="00B555A2"/>
    <w:rsid w:val="00B67BBA"/>
    <w:rsid w:val="00BF4E33"/>
    <w:rsid w:val="00C12957"/>
    <w:rsid w:val="00C741A2"/>
    <w:rsid w:val="00C97F67"/>
    <w:rsid w:val="00D111A3"/>
    <w:rsid w:val="00DC4921"/>
    <w:rsid w:val="00DD5F60"/>
    <w:rsid w:val="00DF702A"/>
    <w:rsid w:val="00E2238F"/>
    <w:rsid w:val="00E42AE3"/>
    <w:rsid w:val="00F94829"/>
    <w:rsid w:val="00FB2C4B"/>
    <w:rsid w:val="00FB6A0B"/>
    <w:rsid w:val="00FC6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FD752E5"/>
  <w15:chartTrackingRefBased/>
  <w15:docId w15:val="{0FC8AD59-2181-459B-8A1B-28533F72D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2AE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HU"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2AE3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816F6"/>
    <w:pPr>
      <w:spacing w:before="100" w:beforeAutospacing="1" w:after="100" w:afterAutospacing="1"/>
    </w:pPr>
    <w:rPr>
      <w:lang w:val="en-US" w:eastAsia="en-US"/>
    </w:rPr>
  </w:style>
  <w:style w:type="character" w:styleId="Strong">
    <w:name w:val="Strong"/>
    <w:basedOn w:val="DefaultParagraphFont"/>
    <w:uiPriority w:val="22"/>
    <w:qFormat/>
    <w:rsid w:val="00A816F6"/>
    <w:rPr>
      <w:b/>
      <w:bCs/>
    </w:rPr>
  </w:style>
  <w:style w:type="character" w:styleId="Hyperlink">
    <w:name w:val="Hyperlink"/>
    <w:basedOn w:val="DefaultParagraphFont"/>
    <w:uiPriority w:val="99"/>
    <w:unhideWhenUsed/>
    <w:rsid w:val="00A816F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15CF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E42A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9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37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0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73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99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5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95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99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43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85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26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8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9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3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0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46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1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downloadcenter.intel.com/download/25293/Intel-System-Support-Utility-for-Windows-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intel.com/content/www/us/en/support/articles/000022556/graphics-drivers.htm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EE213D8-59EB-0041-BFB8-24FB62983B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566</Words>
  <Characters>323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MEZ, WANNER</dc:creator>
  <cp:keywords>CTPClassification=CTP_NT</cp:keywords>
  <dc:description/>
  <cp:lastModifiedBy>Ádám Németh</cp:lastModifiedBy>
  <cp:revision>46</cp:revision>
  <dcterms:created xsi:type="dcterms:W3CDTF">2019-02-07T17:23:00Z</dcterms:created>
  <dcterms:modified xsi:type="dcterms:W3CDTF">2020-05-03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64f0d2d1-0fe0-4356-88b0-ace0097089bd</vt:lpwstr>
  </property>
  <property fmtid="{D5CDD505-2E9C-101B-9397-08002B2CF9AE}" pid="3" name="CTP_TimeStamp">
    <vt:lpwstr>2019-02-07 17:32:03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